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928EDB" w14:textId="183F86F0" w:rsidR="003D2E63" w:rsidRDefault="00202821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508104E0" wp14:editId="7B562D6C">
            <wp:simplePos x="0" y="0"/>
            <wp:positionH relativeFrom="column">
              <wp:posOffset>-970671</wp:posOffset>
            </wp:positionH>
            <wp:positionV relativeFrom="paragraph">
              <wp:posOffset>-464234</wp:posOffset>
            </wp:positionV>
            <wp:extent cx="7900359" cy="5267374"/>
            <wp:effectExtent l="0" t="0" r="0" b="0"/>
            <wp:wrapNone/>
            <wp:docPr id="1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j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0359" cy="52673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7F2933" w14:textId="77777777" w:rsidR="003D2E63" w:rsidRDefault="003D2E63"/>
    <w:p w14:paraId="1B5C4180" w14:textId="4DD5BBD2" w:rsidR="006849C7" w:rsidRDefault="006849C7"/>
    <w:p w14:paraId="4B8A0119" w14:textId="77BD60C7" w:rsidR="003D2E63" w:rsidRDefault="007D70A1"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3C3DDAA" wp14:editId="5268EDB3">
                <wp:simplePos x="0" y="0"/>
                <wp:positionH relativeFrom="column">
                  <wp:posOffset>466725</wp:posOffset>
                </wp:positionH>
                <wp:positionV relativeFrom="paragraph">
                  <wp:posOffset>3373755</wp:posOffset>
                </wp:positionV>
                <wp:extent cx="4914900" cy="828675"/>
                <wp:effectExtent l="0" t="0" r="0" b="9525"/>
                <wp:wrapThrough wrapText="bothSides">
                  <wp:wrapPolygon edited="0">
                    <wp:start x="167" y="0"/>
                    <wp:lineTo x="0" y="993"/>
                    <wp:lineTo x="0" y="20359"/>
                    <wp:lineTo x="84" y="21352"/>
                    <wp:lineTo x="21433" y="21352"/>
                    <wp:lineTo x="21516" y="20359"/>
                    <wp:lineTo x="21516" y="993"/>
                    <wp:lineTo x="21349" y="0"/>
                    <wp:lineTo x="167" y="0"/>
                  </wp:wrapPolygon>
                </wp:wrapThrough>
                <wp:docPr id="30" name="Rounded 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0" cy="828675"/>
                        </a:xfrm>
                        <a:prstGeom prst="roundRect">
                          <a:avLst/>
                        </a:prstGeom>
                        <a:solidFill>
                          <a:srgbClr val="F26B1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2B3D1A38" id="Rounded Rectangle 30" o:spid="_x0000_s1026" style="position:absolute;margin-left:36.75pt;margin-top:265.65pt;width:387pt;height:65.25pt;z-index:251642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" fillcolor="#f26b17" stroked="f" strokeweight="2pt">
                <w10:wrap type="through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A64AA7A" wp14:editId="0A7D58ED">
                <wp:simplePos x="0" y="0"/>
                <wp:positionH relativeFrom="margin">
                  <wp:align>right</wp:align>
                </wp:positionH>
                <wp:positionV relativeFrom="paragraph">
                  <wp:posOffset>4621530</wp:posOffset>
                </wp:positionV>
                <wp:extent cx="6257925" cy="2667000"/>
                <wp:effectExtent l="0" t="0" r="0" b="0"/>
                <wp:wrapNone/>
                <wp:docPr id="2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266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654A7F" w14:textId="7C72DBA5" w:rsidR="006849C7" w:rsidRPr="007D70A1" w:rsidRDefault="007D70A1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7D70A1">
                              <w:rPr>
                                <w:b/>
                                <w:sz w:val="36"/>
                                <w:szCs w:val="36"/>
                              </w:rPr>
                              <w:t>Grades Have a Profound Impact On Our Student</w:t>
                            </w: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s</w:t>
                            </w:r>
                            <w:r w:rsidRPr="007D70A1">
                              <w:rPr>
                                <w:b/>
                                <w:sz w:val="36"/>
                                <w:szCs w:val="36"/>
                              </w:rPr>
                              <w:t>!</w:t>
                            </w:r>
                          </w:p>
                          <w:p w14:paraId="5A84B7CB" w14:textId="77777777" w:rsidR="007D70A1" w:rsidRDefault="007D70A1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7622C52E" w14:textId="1F9A7DBA" w:rsidR="007D70A1" w:rsidRPr="007D70A1" w:rsidRDefault="007D70A1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7D70A1">
                              <w:rPr>
                                <w:b/>
                                <w:sz w:val="36"/>
                                <w:szCs w:val="36"/>
                              </w:rPr>
                              <w:t>The District is Revising its Grading Policy</w:t>
                            </w: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 xml:space="preserve"> and we need your input.</w:t>
                            </w:r>
                          </w:p>
                          <w:p w14:paraId="717A055D" w14:textId="77777777" w:rsidR="007D70A1" w:rsidRDefault="007D70A1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420E6E3C" w14:textId="2B9D3402" w:rsidR="006849C7" w:rsidRDefault="007D70A1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7D70A1">
                              <w:rPr>
                                <w:b/>
                                <w:sz w:val="36"/>
                                <w:szCs w:val="36"/>
                              </w:rPr>
                              <w:t xml:space="preserve">Please Complete This Survey on Your Phone by 1/23 (it only takes 20 minutes) to make your </w:t>
                            </w: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opinion</w:t>
                            </w:r>
                            <w:r w:rsidRPr="007D70A1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known</w:t>
                            </w:r>
                            <w:r w:rsidRPr="007D70A1">
                              <w:rPr>
                                <w:b/>
                                <w:sz w:val="36"/>
                                <w:szCs w:val="36"/>
                              </w:rPr>
                              <w:t>!</w:t>
                            </w:r>
                          </w:p>
                          <w:p w14:paraId="0E1C749D" w14:textId="77777777" w:rsidR="007D70A1" w:rsidRDefault="007D70A1" w:rsidP="007D70A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C1BCEDA" w14:textId="6A104B0F" w:rsidR="007D70A1" w:rsidRPr="007D70A1" w:rsidRDefault="009D137D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hyperlink r:id="rId9" w:history="1">
                              <w:r w:rsidR="007D70A1" w:rsidRPr="007D70A1">
                                <w:rPr>
                                  <w:b/>
                                  <w:sz w:val="36"/>
                                  <w:szCs w:val="36"/>
                                </w:rPr>
                                <w:t>https://bit.ly/2Q5NDR8</w:t>
                              </w:r>
                            </w:hyperlink>
                          </w:p>
                          <w:p w14:paraId="5134DD5E" w14:textId="77777777" w:rsidR="007D70A1" w:rsidRPr="007D70A1" w:rsidRDefault="007D70A1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47E1A85E" w14:textId="77777777" w:rsidR="006849C7" w:rsidRPr="00202821" w:rsidRDefault="006849C7" w:rsidP="006849C7">
                            <w:pPr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A64AA7A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441.55pt;margin-top:363.9pt;width:492.75pt;height:210pt;z-index:251658243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" filled="f" stroked="f">
                <v:textbox>
                  <w:txbxContent>
                    <w:p w14:paraId="1D654A7F" w14:textId="7C72DBA5" w:rsidR="006849C7" w:rsidRPr="007D70A1" w:rsidRDefault="007D70A1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7D70A1">
                        <w:rPr>
                          <w:b/>
                          <w:sz w:val="36"/>
                          <w:szCs w:val="36"/>
                        </w:rPr>
                        <w:t>Grades Have a Profound Impact On Our Student</w:t>
                      </w:r>
                      <w:r>
                        <w:rPr>
                          <w:b/>
                          <w:sz w:val="36"/>
                          <w:szCs w:val="36"/>
                        </w:rPr>
                        <w:t>s</w:t>
                      </w:r>
                      <w:r w:rsidRPr="007D70A1">
                        <w:rPr>
                          <w:b/>
                          <w:sz w:val="36"/>
                          <w:szCs w:val="36"/>
                        </w:rPr>
                        <w:t>!</w:t>
                      </w:r>
                    </w:p>
                    <w:p w14:paraId="5A84B7CB" w14:textId="77777777" w:rsidR="007D70A1" w:rsidRDefault="007D70A1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</w:p>
                    <w:p w14:paraId="7622C52E" w14:textId="1F9A7DBA" w:rsidR="007D70A1" w:rsidRPr="007D70A1" w:rsidRDefault="007D70A1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7D70A1">
                        <w:rPr>
                          <w:b/>
                          <w:sz w:val="36"/>
                          <w:szCs w:val="36"/>
                        </w:rPr>
                        <w:t>The District is Revising its Grading Policy</w:t>
                      </w:r>
                      <w:r>
                        <w:rPr>
                          <w:b/>
                          <w:sz w:val="36"/>
                          <w:szCs w:val="36"/>
                        </w:rPr>
                        <w:t xml:space="preserve"> and we need your input.</w:t>
                      </w:r>
                    </w:p>
                    <w:p w14:paraId="717A055D" w14:textId="77777777" w:rsidR="007D70A1" w:rsidRDefault="007D70A1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</w:p>
                    <w:p w14:paraId="420E6E3C" w14:textId="2B9D3402" w:rsidR="006849C7" w:rsidRDefault="007D70A1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7D70A1">
                        <w:rPr>
                          <w:b/>
                          <w:sz w:val="36"/>
                          <w:szCs w:val="36"/>
                        </w:rPr>
                        <w:t xml:space="preserve">Please Complete This Survey on Your Phone by 1/23 (it only takes 20 minutes) to make your </w:t>
                      </w:r>
                      <w:r>
                        <w:rPr>
                          <w:b/>
                          <w:sz w:val="36"/>
                          <w:szCs w:val="36"/>
                        </w:rPr>
                        <w:t>opinion</w:t>
                      </w:r>
                      <w:r w:rsidRPr="007D70A1">
                        <w:rPr>
                          <w:b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b/>
                          <w:sz w:val="36"/>
                          <w:szCs w:val="36"/>
                        </w:rPr>
                        <w:t>known</w:t>
                      </w:r>
                      <w:r w:rsidRPr="007D70A1">
                        <w:rPr>
                          <w:b/>
                          <w:sz w:val="36"/>
                          <w:szCs w:val="36"/>
                        </w:rPr>
                        <w:t>!</w:t>
                      </w:r>
                    </w:p>
                    <w:p w14:paraId="0E1C749D" w14:textId="77777777" w:rsidR="007D70A1" w:rsidRDefault="007D70A1" w:rsidP="007D70A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C1BCEDA" w14:textId="6A104B0F" w:rsidR="007D70A1" w:rsidRPr="007D70A1" w:rsidRDefault="00585C6C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hyperlink r:id="rId10" w:history="1">
                        <w:r w:rsidR="007D70A1" w:rsidRPr="007D70A1">
                          <w:rPr>
                            <w:b/>
                            <w:sz w:val="36"/>
                            <w:szCs w:val="36"/>
                          </w:rPr>
                          <w:t>https://bit.ly/2Q5NDR8</w:t>
                        </w:r>
                      </w:hyperlink>
                    </w:p>
                    <w:p w14:paraId="5134DD5E" w14:textId="77777777" w:rsidR="007D70A1" w:rsidRPr="007D70A1" w:rsidRDefault="007D70A1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</w:p>
                    <w:p w14:paraId="47E1A85E" w14:textId="77777777" w:rsidR="006849C7" w:rsidRPr="00202821" w:rsidRDefault="006849C7" w:rsidP="006849C7">
                      <w:pPr>
                        <w:rPr>
                          <w:b/>
                          <w:sz w:val="56"/>
                          <w:szCs w:val="5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851DB">
        <w:rPr>
          <w:noProof/>
        </w:rPr>
        <w:drawing>
          <wp:anchor distT="0" distB="0" distL="114300" distR="114300" simplePos="0" relativeHeight="251658241" behindDoc="1" locked="0" layoutInCell="1" allowOverlap="1" wp14:anchorId="4D644AC7" wp14:editId="09AF9A6A">
            <wp:simplePos x="0" y="0"/>
            <wp:positionH relativeFrom="column">
              <wp:posOffset>4977863</wp:posOffset>
            </wp:positionH>
            <wp:positionV relativeFrom="paragraph">
              <wp:posOffset>7370982</wp:posOffset>
            </wp:positionV>
            <wp:extent cx="1490345" cy="318770"/>
            <wp:effectExtent l="19050" t="0" r="0" b="0"/>
            <wp:wrapNone/>
            <wp:docPr id="17" name="Picture 0" descr="City schools header black clear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ty schools header black clear background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90345" cy="318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2821"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15B75ED7" wp14:editId="38C31D46">
                <wp:simplePos x="0" y="0"/>
                <wp:positionH relativeFrom="column">
                  <wp:posOffset>622837</wp:posOffset>
                </wp:positionH>
                <wp:positionV relativeFrom="paragraph">
                  <wp:posOffset>3490107</wp:posOffset>
                </wp:positionV>
                <wp:extent cx="4563647" cy="666750"/>
                <wp:effectExtent l="0" t="0" r="0" b="0"/>
                <wp:wrapNone/>
                <wp:docPr id="2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3647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4FDC17" w14:textId="040AE723" w:rsidR="006849C7" w:rsidRPr="007D70A1" w:rsidRDefault="007D70A1" w:rsidP="006849C7">
                            <w:pPr>
                              <w:rPr>
                                <w:rFonts w:ascii="Gill Sans MT" w:hAnsi="Gill Sans MT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7D70A1">
                              <w:rPr>
                                <w:rFonts w:ascii="Gill Sans MT" w:hAnsi="Gill Sans MT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>Make Your Voice Heard!</w:t>
                            </w:r>
                            <w:r w:rsidR="006849C7" w:rsidRPr="007D70A1">
                              <w:rPr>
                                <w:rFonts w:ascii="Gill Sans MT" w:hAnsi="Gill Sans MT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5B75ED7" id="Text Box 12" o:spid="_x0000_s1027" type="#_x0000_t202" style="position:absolute;margin-left:49.05pt;margin-top:274.8pt;width:359.35pt;height:52.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" filled="f" stroked="f">
                <v:textbox>
                  <w:txbxContent>
                    <w:p w14:paraId="054FDC17" w14:textId="040AE723" w:rsidR="006849C7" w:rsidRPr="007D70A1" w:rsidRDefault="007D70A1" w:rsidP="006849C7">
                      <w:pPr>
                        <w:rPr>
                          <w:rFonts w:ascii="Gill Sans MT" w:hAnsi="Gill Sans MT"/>
                          <w:b/>
                          <w:color w:val="FFFFFF" w:themeColor="background1"/>
                          <w:sz w:val="56"/>
                          <w:szCs w:val="56"/>
                        </w:rPr>
                      </w:pPr>
                      <w:r w:rsidRPr="007D70A1">
                        <w:rPr>
                          <w:rFonts w:ascii="Gill Sans MT" w:hAnsi="Gill Sans MT"/>
                          <w:b/>
                          <w:color w:val="FFFFFF" w:themeColor="background1"/>
                          <w:sz w:val="56"/>
                          <w:szCs w:val="56"/>
                        </w:rPr>
                        <w:t>Make Your Voice Heard!</w:t>
                      </w:r>
                      <w:r w:rsidR="006849C7" w:rsidRPr="007D70A1">
                        <w:rPr>
                          <w:rFonts w:ascii="Gill Sans MT" w:hAnsi="Gill Sans MT"/>
                          <w:b/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D2E63">
        <w:br w:type="page"/>
      </w:r>
    </w:p>
    <w:p w14:paraId="085900CA" w14:textId="44BDE56D" w:rsidR="006849C7" w:rsidRDefault="001F2425">
      <w:r>
        <w:rPr>
          <w:noProof/>
        </w:rPr>
        <w:lastRenderedPageBreak/>
        <w:drawing>
          <wp:anchor distT="0" distB="0" distL="114300" distR="114300" simplePos="0" relativeHeight="251658247" behindDoc="0" locked="0" layoutInCell="1" allowOverlap="1" wp14:anchorId="6EF04D77" wp14:editId="4CD2E21E">
            <wp:simplePos x="0" y="0"/>
            <wp:positionH relativeFrom="column">
              <wp:posOffset>-970280</wp:posOffset>
            </wp:positionH>
            <wp:positionV relativeFrom="paragraph">
              <wp:posOffset>-456125</wp:posOffset>
            </wp:positionV>
            <wp:extent cx="7900035" cy="5267325"/>
            <wp:effectExtent l="0" t="0" r="0" b="0"/>
            <wp:wrapNone/>
            <wp:docPr id="6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ja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0035" cy="526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C7D69D" w14:textId="2D1308B4" w:rsidR="00DA09D2" w:rsidRDefault="007D70A1"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3CD45E78" wp14:editId="509B7BD4">
                <wp:simplePos x="0" y="0"/>
                <wp:positionH relativeFrom="margin">
                  <wp:posOffset>-209550</wp:posOffset>
                </wp:positionH>
                <wp:positionV relativeFrom="paragraph">
                  <wp:posOffset>5552440</wp:posOffset>
                </wp:positionV>
                <wp:extent cx="6257925" cy="2667000"/>
                <wp:effectExtent l="0" t="0" r="0" b="0"/>
                <wp:wrapNone/>
                <wp:docPr id="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266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D7E855" w14:textId="42206FB3" w:rsidR="007D70A1" w:rsidRPr="007D70A1" w:rsidRDefault="007D70A1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  <w:r w:rsidRPr="007D70A1">
                              <w:rPr>
                                <w:b/>
                                <w:sz w:val="30"/>
                                <w:szCs w:val="30"/>
                              </w:rPr>
                              <w:t>¡Las calificaciones tienen un impacto profundo en nuestros estudiantes!</w:t>
                            </w:r>
                          </w:p>
                          <w:p w14:paraId="716A0FE6" w14:textId="77777777" w:rsidR="007D70A1" w:rsidRPr="007D70A1" w:rsidRDefault="007D70A1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</w:p>
                          <w:p w14:paraId="18499DC7" w14:textId="00C4CB96" w:rsidR="007D70A1" w:rsidRPr="007D70A1" w:rsidRDefault="007D70A1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  <w:r w:rsidRPr="007D70A1">
                              <w:rPr>
                                <w:b/>
                                <w:sz w:val="30"/>
                                <w:szCs w:val="30"/>
                              </w:rPr>
                              <w:t>El Distrito está revisando su política de calificaciones y necesitamos su opinión.</w:t>
                            </w:r>
                          </w:p>
                          <w:p w14:paraId="18C2E5DA" w14:textId="77777777" w:rsidR="007D70A1" w:rsidRPr="007D70A1" w:rsidRDefault="007D70A1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</w:p>
                          <w:p w14:paraId="596FE1E2" w14:textId="49581F5E" w:rsidR="007D70A1" w:rsidRPr="007D70A1" w:rsidRDefault="007D70A1" w:rsidP="007D70A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7D70A1">
                              <w:rPr>
                                <w:b/>
                                <w:sz w:val="30"/>
                                <w:szCs w:val="30"/>
                              </w:rPr>
                              <w:t>Por favor complete esta encuesta en su teléfono antes del 1/23 (solo toma 20 minutos) para dar a conocer su opinión.</w:t>
                            </w:r>
                          </w:p>
                          <w:p w14:paraId="34399263" w14:textId="77777777" w:rsidR="007D70A1" w:rsidRPr="007D70A1" w:rsidRDefault="009D137D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  <w:hyperlink r:id="rId13" w:history="1">
                              <w:r w:rsidR="007D70A1" w:rsidRPr="007D70A1">
                                <w:rPr>
                                  <w:b/>
                                  <w:sz w:val="30"/>
                                  <w:szCs w:val="30"/>
                                </w:rPr>
                                <w:t>https://bit.ly/2Q5NDR8</w:t>
                              </w:r>
                            </w:hyperlink>
                          </w:p>
                          <w:p w14:paraId="1FB1C066" w14:textId="77777777" w:rsidR="007D70A1" w:rsidRPr="007D70A1" w:rsidRDefault="007D70A1" w:rsidP="007D70A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012EDA22" w14:textId="77777777" w:rsidR="007D70A1" w:rsidRPr="00202821" w:rsidRDefault="007D70A1" w:rsidP="007D70A1">
                            <w:pPr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CD45E78" id="_x0000_s1028" type="#_x0000_t202" style="position:absolute;margin-left:-16.5pt;margin-top:437.2pt;width:492.75pt;height:210pt;z-index:25165825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" filled="f" stroked="f">
                <v:textbox>
                  <w:txbxContent>
                    <w:p w14:paraId="06D7E855" w14:textId="42206FB3" w:rsidR="007D70A1" w:rsidRPr="007D70A1" w:rsidRDefault="007D70A1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0"/>
                          <w:szCs w:val="30"/>
                        </w:rPr>
                      </w:pPr>
                      <w:r w:rsidRPr="007D70A1">
                        <w:rPr>
                          <w:b/>
                          <w:sz w:val="30"/>
                          <w:szCs w:val="30"/>
                        </w:rPr>
                        <w:t>¡Las calificaciones tienen un impacto profundo en nuestros estudiantes!</w:t>
                      </w:r>
                    </w:p>
                    <w:p w14:paraId="716A0FE6" w14:textId="77777777" w:rsidR="007D70A1" w:rsidRPr="007D70A1" w:rsidRDefault="007D70A1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0"/>
                          <w:szCs w:val="30"/>
                        </w:rPr>
                      </w:pPr>
                    </w:p>
                    <w:p w14:paraId="18499DC7" w14:textId="00C4CB96" w:rsidR="007D70A1" w:rsidRPr="007D70A1" w:rsidRDefault="007D70A1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0"/>
                          <w:szCs w:val="30"/>
                        </w:rPr>
                      </w:pPr>
                      <w:r w:rsidRPr="007D70A1">
                        <w:rPr>
                          <w:b/>
                          <w:sz w:val="30"/>
                          <w:szCs w:val="30"/>
                        </w:rPr>
                        <w:t>El Distrito está revisando su política de calificaciones y necesitamos su opinión.</w:t>
                      </w:r>
                    </w:p>
                    <w:p w14:paraId="18C2E5DA" w14:textId="77777777" w:rsidR="007D70A1" w:rsidRPr="007D70A1" w:rsidRDefault="007D70A1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0"/>
                          <w:szCs w:val="30"/>
                        </w:rPr>
                      </w:pPr>
                    </w:p>
                    <w:p w14:paraId="596FE1E2" w14:textId="49581F5E" w:rsidR="007D70A1" w:rsidRPr="007D70A1" w:rsidRDefault="007D70A1" w:rsidP="007D70A1">
                      <w:pPr>
                        <w:jc w:val="center"/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</w:pPr>
                      <w:r w:rsidRPr="007D70A1">
                        <w:rPr>
                          <w:b/>
                          <w:sz w:val="30"/>
                          <w:szCs w:val="30"/>
                        </w:rPr>
                        <w:t>Por favor complete esta encuesta en su teléfono antes del 1/23 (solo toma 20 minutos) para dar a conocer su opinión.</w:t>
                      </w:r>
                    </w:p>
                    <w:p w14:paraId="34399263" w14:textId="77777777" w:rsidR="007D70A1" w:rsidRPr="007D70A1" w:rsidRDefault="00585C6C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0"/>
                          <w:szCs w:val="30"/>
                        </w:rPr>
                      </w:pPr>
                      <w:hyperlink r:id="rId14" w:history="1">
                        <w:r w:rsidR="007D70A1" w:rsidRPr="007D70A1">
                          <w:rPr>
                            <w:b/>
                            <w:sz w:val="30"/>
                            <w:szCs w:val="30"/>
                          </w:rPr>
                          <w:t>https://bit.ly/2Q5NDR8</w:t>
                        </w:r>
                      </w:hyperlink>
                    </w:p>
                    <w:p w14:paraId="1FB1C066" w14:textId="77777777" w:rsidR="007D70A1" w:rsidRPr="007D70A1" w:rsidRDefault="007D70A1" w:rsidP="007D70A1">
                      <w:pPr>
                        <w:spacing w:after="0" w:line="240" w:lineRule="auto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</w:p>
                    <w:p w14:paraId="012EDA22" w14:textId="77777777" w:rsidR="007D70A1" w:rsidRPr="00202821" w:rsidRDefault="007D70A1" w:rsidP="007D70A1">
                      <w:pPr>
                        <w:rPr>
                          <w:b/>
                          <w:sz w:val="56"/>
                          <w:szCs w:val="5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660F1"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5C05FE11" wp14:editId="27219BA2">
                <wp:simplePos x="0" y="0"/>
                <wp:positionH relativeFrom="column">
                  <wp:posOffset>847725</wp:posOffset>
                </wp:positionH>
                <wp:positionV relativeFrom="paragraph">
                  <wp:posOffset>4479290</wp:posOffset>
                </wp:positionV>
                <wp:extent cx="4563110" cy="666750"/>
                <wp:effectExtent l="0" t="0" r="0" b="0"/>
                <wp:wrapNone/>
                <wp:docPr id="6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311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87FE8" w14:textId="53F60704" w:rsidR="001F2425" w:rsidRPr="007D70A1" w:rsidRDefault="007D70A1" w:rsidP="001F2425">
                            <w:pPr>
                              <w:rPr>
                                <w:rFonts w:ascii="Gill Sans MT" w:hAnsi="Gill Sans MT"/>
                                <w:b/>
                                <w:color w:val="FFFFFF" w:themeColor="background1"/>
                                <w:sz w:val="64"/>
                                <w:szCs w:val="64"/>
                              </w:rPr>
                            </w:pPr>
                            <w:r w:rsidRPr="007D70A1">
                              <w:rPr>
                                <w:rFonts w:ascii="Gill Sans MT" w:hAnsi="Gill Sans MT"/>
                                <w:b/>
                                <w:color w:val="FFFFFF" w:themeColor="background1"/>
                                <w:sz w:val="64"/>
                                <w:szCs w:val="64"/>
                              </w:rPr>
                              <w:t>¡Haz oír tu voz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C05FE11" id="_x0000_s1029" type="#_x0000_t202" style="position:absolute;margin-left:66.75pt;margin-top:352.7pt;width:359.3pt;height:52.5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" filled="f" stroked="f">
                <v:textbox>
                  <w:txbxContent>
                    <w:p w14:paraId="43287FE8" w14:textId="53F60704" w:rsidR="001F2425" w:rsidRPr="007D70A1" w:rsidRDefault="007D70A1" w:rsidP="001F2425">
                      <w:pPr>
                        <w:rPr>
                          <w:rFonts w:ascii="Gill Sans MT" w:hAnsi="Gill Sans MT"/>
                          <w:b/>
                          <w:color w:val="FFFFFF" w:themeColor="background1"/>
                          <w:sz w:val="64"/>
                          <w:szCs w:val="64"/>
                        </w:rPr>
                      </w:pPr>
                      <w:r w:rsidRPr="007D70A1">
                        <w:rPr>
                          <w:rFonts w:ascii="Gill Sans MT" w:hAnsi="Gill Sans MT"/>
                          <w:b/>
                          <w:color w:val="FFFFFF" w:themeColor="background1"/>
                          <w:sz w:val="64"/>
                          <w:szCs w:val="64"/>
                        </w:rPr>
                        <w:t>¡Haz oír tu voz!</w:t>
                      </w:r>
                    </w:p>
                  </w:txbxContent>
                </v:textbox>
              </v:shape>
            </w:pict>
          </mc:Fallback>
        </mc:AlternateContent>
      </w:r>
      <w:r w:rsidR="00B660F1"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8010741" wp14:editId="399DF882">
                <wp:simplePos x="0" y="0"/>
                <wp:positionH relativeFrom="column">
                  <wp:posOffset>615315</wp:posOffset>
                </wp:positionH>
                <wp:positionV relativeFrom="paragraph">
                  <wp:posOffset>4377055</wp:posOffset>
                </wp:positionV>
                <wp:extent cx="4914900" cy="1022350"/>
                <wp:effectExtent l="0" t="0" r="12700" b="0"/>
                <wp:wrapThrough wrapText="bothSides">
                  <wp:wrapPolygon edited="0">
                    <wp:start x="112" y="0"/>
                    <wp:lineTo x="0" y="1610"/>
                    <wp:lineTo x="0" y="19856"/>
                    <wp:lineTo x="112" y="20929"/>
                    <wp:lineTo x="21433" y="20929"/>
                    <wp:lineTo x="21544" y="19856"/>
                    <wp:lineTo x="21544" y="1610"/>
                    <wp:lineTo x="21433" y="0"/>
                    <wp:lineTo x="112" y="0"/>
                  </wp:wrapPolygon>
                </wp:wrapThrough>
                <wp:docPr id="61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0" cy="1022350"/>
                        </a:xfrm>
                        <a:prstGeom prst="round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6FD5F1C6" id="Rounded Rectangle 61" o:spid="_x0000_s1026" style="position:absolute;margin-left:48.45pt;margin-top:344.65pt;width:387pt;height:80.5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" fillcolor="#0070c0" stroked="f" strokeweight="2pt">
                <w10:wrap type="through"/>
              </v:roundrect>
            </w:pict>
          </mc:Fallback>
        </mc:AlternateContent>
      </w:r>
      <w:r w:rsidR="00E851DB">
        <w:rPr>
          <w:noProof/>
        </w:rPr>
        <w:drawing>
          <wp:anchor distT="0" distB="0" distL="114300" distR="114300" simplePos="0" relativeHeight="251658246" behindDoc="1" locked="0" layoutInCell="1" allowOverlap="1" wp14:anchorId="71464758" wp14:editId="2F194CE4">
            <wp:simplePos x="0" y="0"/>
            <wp:positionH relativeFrom="column">
              <wp:posOffset>4966042</wp:posOffset>
            </wp:positionH>
            <wp:positionV relativeFrom="paragraph">
              <wp:posOffset>8029428</wp:posOffset>
            </wp:positionV>
            <wp:extent cx="1490345" cy="318770"/>
            <wp:effectExtent l="19050" t="0" r="0" b="0"/>
            <wp:wrapNone/>
            <wp:docPr id="63" name="Picture 0" descr="City schools header black clear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ty schools header black clear background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90345" cy="318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2425"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2757136B" wp14:editId="6239E807">
                <wp:simplePos x="0" y="0"/>
                <wp:positionH relativeFrom="column">
                  <wp:posOffset>847725</wp:posOffset>
                </wp:positionH>
                <wp:positionV relativeFrom="paragraph">
                  <wp:posOffset>4799428</wp:posOffset>
                </wp:positionV>
                <wp:extent cx="4563110" cy="666750"/>
                <wp:effectExtent l="0" t="0" r="0" b="0"/>
                <wp:wrapNone/>
                <wp:docPr id="6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311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7DE11" w14:textId="6F58B99F" w:rsidR="001F2425" w:rsidRPr="00202821" w:rsidRDefault="001F2425" w:rsidP="001F2425">
                            <w:pPr>
                              <w:rPr>
                                <w:rFonts w:ascii="Gill Sans MT" w:hAnsi="Gill Sans MT"/>
                                <w:b/>
                                <w:color w:val="FFFFFF" w:themeColor="background1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757136B" id="_x0000_s1030" type="#_x0000_t202" style="position:absolute;margin-left:66.75pt;margin-top:377.9pt;width:359.3pt;height:52.5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ZhWuwIAAMI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" filled="f" stroked="f">
                <v:textbox>
                  <w:txbxContent>
                    <w:p w14:paraId="24D7DE11" w14:textId="6F58B99F" w:rsidR="001F2425" w:rsidRPr="00202821" w:rsidRDefault="001F2425" w:rsidP="001F2425">
                      <w:pPr>
                        <w:rPr>
                          <w:rFonts w:ascii="Gill Sans MT" w:hAnsi="Gill Sans MT"/>
                          <w:b/>
                          <w:color w:val="FFFFFF" w:themeColor="background1"/>
                          <w:sz w:val="9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02821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BECADE7" wp14:editId="4E419983">
                <wp:simplePos x="0" y="0"/>
                <wp:positionH relativeFrom="column">
                  <wp:posOffset>3463925</wp:posOffset>
                </wp:positionH>
                <wp:positionV relativeFrom="paragraph">
                  <wp:posOffset>6241415</wp:posOffset>
                </wp:positionV>
                <wp:extent cx="2376170" cy="2200275"/>
                <wp:effectExtent l="0" t="5715" r="1270" b="381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6170" cy="220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B18F5B" w14:textId="77777777" w:rsidR="00755114" w:rsidRPr="00755114" w:rsidRDefault="00755114" w:rsidP="00280EBC">
                            <w:pPr>
                              <w:rPr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BECADE7" id="Text Box 3" o:spid="_x0000_s1031" type="#_x0000_t202" style="position:absolute;margin-left:272.75pt;margin-top:491.45pt;width:187.1pt;height:173.25pt;z-index:251658242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" filled="f" stroked="f">
                <v:textbox>
                  <w:txbxContent>
                    <w:p w14:paraId="6BB18F5B" w14:textId="77777777" w:rsidR="00755114" w:rsidRPr="00755114" w:rsidRDefault="00755114" w:rsidP="00280EBC">
                      <w:pPr>
                        <w:rPr>
                          <w:b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A09D2" w:rsidSect="00DA09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4F2066" w14:textId="77777777" w:rsidR="009D137D" w:rsidRDefault="009D137D" w:rsidP="007D70A1">
      <w:pPr>
        <w:spacing w:after="0" w:line="240" w:lineRule="auto"/>
      </w:pPr>
      <w:r>
        <w:separator/>
      </w:r>
    </w:p>
  </w:endnote>
  <w:endnote w:type="continuationSeparator" w:id="0">
    <w:p w14:paraId="46A513E6" w14:textId="77777777" w:rsidR="009D137D" w:rsidRDefault="009D137D" w:rsidP="007D70A1">
      <w:pPr>
        <w:spacing w:after="0" w:line="240" w:lineRule="auto"/>
      </w:pPr>
      <w:r>
        <w:continuationSeparator/>
      </w:r>
    </w:p>
  </w:endnote>
  <w:endnote w:type="continuationNotice" w:id="1">
    <w:p w14:paraId="0696199D" w14:textId="77777777" w:rsidR="009D137D" w:rsidRDefault="009D13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A7F973" w14:textId="77777777" w:rsidR="009D137D" w:rsidRDefault="009D137D" w:rsidP="007D70A1">
      <w:pPr>
        <w:spacing w:after="0" w:line="240" w:lineRule="auto"/>
      </w:pPr>
      <w:r>
        <w:separator/>
      </w:r>
    </w:p>
  </w:footnote>
  <w:footnote w:type="continuationSeparator" w:id="0">
    <w:p w14:paraId="527D9CE0" w14:textId="77777777" w:rsidR="009D137D" w:rsidRDefault="009D137D" w:rsidP="007D70A1">
      <w:pPr>
        <w:spacing w:after="0" w:line="240" w:lineRule="auto"/>
      </w:pPr>
      <w:r>
        <w:continuationSeparator/>
      </w:r>
    </w:p>
  </w:footnote>
  <w:footnote w:type="continuationNotice" w:id="1">
    <w:p w14:paraId="441B0517" w14:textId="77777777" w:rsidR="009D137D" w:rsidRDefault="009D137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7118C"/>
    <w:multiLevelType w:val="hybridMultilevel"/>
    <w:tmpl w:val="9D149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NjY0Nbc0NDSwNDVU0lEKTi0uzszPAykwrAUAtGS60CwAAAA="/>
  </w:docVars>
  <w:rsids>
    <w:rsidRoot w:val="00280EBC"/>
    <w:rsid w:val="0002140C"/>
    <w:rsid w:val="000D278B"/>
    <w:rsid w:val="00136CBE"/>
    <w:rsid w:val="001F2425"/>
    <w:rsid w:val="00202821"/>
    <w:rsid w:val="00232EB0"/>
    <w:rsid w:val="00280EBC"/>
    <w:rsid w:val="002D4623"/>
    <w:rsid w:val="003D2E63"/>
    <w:rsid w:val="003E77F5"/>
    <w:rsid w:val="0042682D"/>
    <w:rsid w:val="00494E13"/>
    <w:rsid w:val="00585C6C"/>
    <w:rsid w:val="00652656"/>
    <w:rsid w:val="00661EB1"/>
    <w:rsid w:val="006849C7"/>
    <w:rsid w:val="006E47AA"/>
    <w:rsid w:val="00755114"/>
    <w:rsid w:val="007D70A1"/>
    <w:rsid w:val="008F466B"/>
    <w:rsid w:val="009026B2"/>
    <w:rsid w:val="009D137D"/>
    <w:rsid w:val="00A24454"/>
    <w:rsid w:val="00B660F1"/>
    <w:rsid w:val="00B806EB"/>
    <w:rsid w:val="00CA29E7"/>
    <w:rsid w:val="00DA09D2"/>
    <w:rsid w:val="00E851DB"/>
    <w:rsid w:val="00ED5149"/>
    <w:rsid w:val="00EE2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B4D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09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0E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EBC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B660F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D70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70A1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70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70A1"/>
  </w:style>
  <w:style w:type="paragraph" w:styleId="Footer">
    <w:name w:val="footer"/>
    <w:basedOn w:val="Normal"/>
    <w:link w:val="FooterChar"/>
    <w:uiPriority w:val="99"/>
    <w:unhideWhenUsed/>
    <w:rsid w:val="007D70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bit.ly/2Q5NDR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bit.ly/2Q5NDR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t.ly/2Q5NDR8" TargetMode="External"/><Relationship Id="rId14" Type="http://schemas.openxmlformats.org/officeDocument/2006/relationships/hyperlink" Target="https://bit.ly/2Q5NDR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634714C-569D-4593-9272-8CD06051E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smajian, Corey</cp:lastModifiedBy>
  <cp:revision>2</cp:revision>
  <dcterms:created xsi:type="dcterms:W3CDTF">2019-01-03T23:52:00Z</dcterms:created>
  <dcterms:modified xsi:type="dcterms:W3CDTF">2019-01-03T23:52:00Z</dcterms:modified>
</cp:coreProperties>
</file>